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tbl>
      <w:tblPr>
        <w:tblStyle w:val="TableGrid"/>
        <w:tblpPr w:leftFromText="180" w:rightFromText="180" w:vertAnchor="text" w:horzAnchor="page" w:tblpX="2754" w:tblpY="341"/>
        <w:tblW w:w="8891" w:type="dxa"/>
        <w:tblLook w:val="04A0" w:firstRow="1" w:lastRow="0" w:firstColumn="1" w:lastColumn="0" w:noHBand="0" w:noVBand="1"/>
      </w:tblPr>
      <w:tblGrid>
        <w:gridCol w:w="4518"/>
        <w:gridCol w:w="4373"/>
      </w:tblGrid>
      <w:tr w:rsidR="003C5ADC" w:rsidTr="003C5ADC">
        <w:trPr>
          <w:trHeight w:val="2699"/>
        </w:trPr>
        <w:tc>
          <w:tcPr>
            <w:tcW w:w="4518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27294A3" wp14:editId="50BCFB3E">
                      <wp:simplePos x="0" y="0"/>
                      <wp:positionH relativeFrom="column">
                        <wp:posOffset>27954</wp:posOffset>
                      </wp:positionH>
                      <wp:positionV relativeFrom="paragraph">
                        <wp:posOffset>12222</wp:posOffset>
                      </wp:positionV>
                      <wp:extent cx="2671281" cy="1931542"/>
                      <wp:effectExtent l="0" t="0" r="15240" b="1206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1281" cy="193154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6A0EB89" wp14:editId="36789EBE">
                                        <wp:extent cx="2198370" cy="1582420"/>
                                        <wp:effectExtent l="0" t="0" r="0" b="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98370" cy="15824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2.2pt;margin-top:.95pt;width:210.35pt;height:15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" fillcolor="white [3212]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A0EB89" wp14:editId="36789EBE">
                                  <wp:extent cx="2198370" cy="158242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8370" cy="1582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Pr="009E3548" w:rsidRDefault="004125B7" w:rsidP="003C5ADC"/>
          <w:p w:rsidR="004125B7" w:rsidRPr="009E3548" w:rsidRDefault="004125B7" w:rsidP="003C5ADC"/>
          <w:p w:rsidR="004125B7" w:rsidRPr="009E3548" w:rsidRDefault="004125B7" w:rsidP="003C5ADC"/>
          <w:p w:rsidR="004125B7" w:rsidRPr="009E3548" w:rsidRDefault="004125B7" w:rsidP="003C5ADC"/>
          <w:p w:rsidR="004125B7" w:rsidRPr="009E3548" w:rsidRDefault="004125B7" w:rsidP="003C5ADC"/>
          <w:p w:rsidR="004125B7" w:rsidRDefault="004125B7" w:rsidP="003C5ADC"/>
          <w:p w:rsidR="004125B7" w:rsidRDefault="004125B7" w:rsidP="003C5ADC">
            <w:pPr>
              <w:jc w:val="right"/>
            </w:pPr>
          </w:p>
          <w:p w:rsidR="004125B7" w:rsidRDefault="004125B7" w:rsidP="003C5ADC">
            <w:pPr>
              <w:jc w:val="right"/>
            </w:pPr>
          </w:p>
          <w:p w:rsidR="004125B7" w:rsidRDefault="004125B7" w:rsidP="003C5ADC">
            <w:pPr>
              <w:jc w:val="right"/>
            </w:pPr>
          </w:p>
          <w:p w:rsidR="004125B7" w:rsidRDefault="004125B7" w:rsidP="003C5ADC">
            <w:pPr>
              <w:jc w:val="right"/>
            </w:pPr>
          </w:p>
          <w:p w:rsidR="004125B7" w:rsidRPr="009E3548" w:rsidRDefault="004125B7" w:rsidP="003C5ADC">
            <w:pPr>
              <w:jc w:val="right"/>
            </w:pPr>
          </w:p>
        </w:tc>
        <w:tc>
          <w:tcPr>
            <w:tcW w:w="4373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CFF650B" wp14:editId="6CD449EF">
                      <wp:simplePos x="0" y="0"/>
                      <wp:positionH relativeFrom="column">
                        <wp:posOffset>85533</wp:posOffset>
                      </wp:positionH>
                      <wp:positionV relativeFrom="paragraph">
                        <wp:posOffset>71348</wp:posOffset>
                      </wp:positionV>
                      <wp:extent cx="1777365" cy="523875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7365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125B7" w:rsidRPr="004125B7" w:rsidRDefault="004125B7" w:rsidP="004125B7">
                                  <w:pP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1: Title Sli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7" type="#_x0000_t202" style="position:absolute;margin-left:6.75pt;margin-top:5.6pt;width:139.95pt;height:41.25pt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" fillcolor="white [3201]" stroked="f" strokeweight=".5pt">
                      <v:textbox style="mso-fit-shape-to-text:t">
                        <w:txbxContent>
                          <w:p w:rsidR="004125B7" w:rsidRPr="004125B7" w:rsidRDefault="004125B7" w:rsidP="004125B7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Slide 1: Title Slid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t xml:space="preserve">   </w:t>
            </w:r>
          </w:p>
        </w:tc>
      </w:tr>
      <w:tr w:rsidR="003C5ADC" w:rsidTr="003C5ADC">
        <w:trPr>
          <w:trHeight w:val="2541"/>
        </w:trPr>
        <w:tc>
          <w:tcPr>
            <w:tcW w:w="4518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070C4A4" wp14:editId="7134A0A0">
                      <wp:simplePos x="0" y="0"/>
                      <wp:positionH relativeFrom="column">
                        <wp:posOffset>27954</wp:posOffset>
                      </wp:positionH>
                      <wp:positionV relativeFrom="paragraph">
                        <wp:posOffset>121970</wp:posOffset>
                      </wp:positionV>
                      <wp:extent cx="2670810" cy="2085654"/>
                      <wp:effectExtent l="0" t="0" r="12065" b="101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0810" cy="208565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248075C" wp14:editId="104F2652">
                                        <wp:extent cx="2465651" cy="1869226"/>
                                        <wp:effectExtent l="0" t="0" r="0" b="0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65705" cy="186926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28" style="position:absolute;margin-left:2.2pt;margin-top:9.6pt;width:210.3pt;height:164.2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" filled="f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48075C" wp14:editId="104F2652">
                                  <wp:extent cx="2465651" cy="1869226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65705" cy="18692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</w:tc>
        <w:tc>
          <w:tcPr>
            <w:tcW w:w="4373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B0311E7" wp14:editId="0FD278DA">
                      <wp:simplePos x="0" y="0"/>
                      <wp:positionH relativeFrom="column">
                        <wp:posOffset>33933</wp:posOffset>
                      </wp:positionH>
                      <wp:positionV relativeFrom="paragraph">
                        <wp:posOffset>902806</wp:posOffset>
                      </wp:positionV>
                      <wp:extent cx="2465798" cy="380143"/>
                      <wp:effectExtent l="0" t="0" r="0" b="127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5798" cy="38014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125B7" w:rsidRPr="004125B7" w:rsidRDefault="004125B7" w:rsidP="004125B7">
                                  <w:pP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lide 2: Title</w:t>
                                  </w:r>
                                  <w:r w:rsidR="00CF70C3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a</w:t>
                                  </w:r>
                                  <w:r w:rsidRPr="004125B7">
                                    <w:rPr>
                                      <w:rFonts w:ascii="Trebuchet MS" w:hAnsi="Trebuchet MS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nd cont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Text Box 18" o:spid="_x0000_s1029" type="#_x0000_t202" style="position:absolute;margin-left:2.65pt;margin-top:71.1pt;width:194.15pt;height:29.9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" filled="f" stroked="f" strokeweight=".5pt">
                      <v:textbox>
                        <w:txbxContent>
                          <w:p w:rsidR="004125B7" w:rsidRPr="004125B7" w:rsidRDefault="004125B7" w:rsidP="004125B7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lide 2: Title</w:t>
                            </w:r>
                            <w:r w:rsidR="00CF70C3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</w:t>
                            </w:r>
                            <w:r w:rsidRPr="004125B7">
                              <w:rPr>
                                <w:rFonts w:ascii="Trebuchet MS" w:hAnsi="Trebuchet MS"/>
                                <w:b/>
                                <w:bCs/>
                                <w:sz w:val="28"/>
                                <w:szCs w:val="28"/>
                              </w:rPr>
                              <w:t>nd cont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C5ADC" w:rsidTr="003C5ADC">
        <w:trPr>
          <w:trHeight w:val="3003"/>
        </w:trPr>
        <w:tc>
          <w:tcPr>
            <w:tcW w:w="4518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C99E9F" wp14:editId="0FD721FE">
                      <wp:simplePos x="0" y="0"/>
                      <wp:positionH relativeFrom="column">
                        <wp:posOffset>14143</wp:posOffset>
                      </wp:positionH>
                      <wp:positionV relativeFrom="paragraph">
                        <wp:posOffset>66617</wp:posOffset>
                      </wp:positionV>
                      <wp:extent cx="2684259" cy="1902691"/>
                      <wp:effectExtent l="0" t="0" r="20955" b="2159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84259" cy="19026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125B7" w:rsidRDefault="004125B7" w:rsidP="004125B7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D386C92" wp14:editId="48A9E0D9">
                                        <wp:extent cx="2476072" cy="1982912"/>
                                        <wp:effectExtent l="0" t="0" r="635" b="0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5642" cy="199858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30" style="position:absolute;margin-left:1.1pt;margin-top:5.25pt;width:211.35pt;height:14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" filled="f" strokecolor="black [3213]" strokeweight="2pt">
                      <v:textbox>
                        <w:txbxContent>
                          <w:p w:rsidR="004125B7" w:rsidRDefault="004125B7" w:rsidP="004125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386C92" wp14:editId="48A9E0D9">
                                  <wp:extent cx="2476072" cy="1982912"/>
                                  <wp:effectExtent l="0" t="0" r="635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5642" cy="199858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3107"/>
              </w:tabs>
            </w:pPr>
          </w:p>
        </w:tc>
        <w:tc>
          <w:tcPr>
            <w:tcW w:w="4373" w:type="dxa"/>
          </w:tcPr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Pr="004125B7" w:rsidRDefault="00CF70C3" w:rsidP="003C5ADC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</w:t>
            </w:r>
            <w:r w:rsidR="004125B7"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="004125B7"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 w:rsidR="004125B7">
              <w:rPr>
                <w:rFonts w:ascii="Trebuchet MS" w:hAnsi="Trebuchet MS"/>
                <w:b/>
                <w:bCs/>
                <w:sz w:val="28"/>
                <w:szCs w:val="28"/>
              </w:rPr>
              <w:t>3</w:t>
            </w:r>
            <w:r w:rsidR="004125B7"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 And content</w:t>
            </w: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</w:pPr>
          </w:p>
          <w:p w:rsidR="004125B7" w:rsidRDefault="004125B7" w:rsidP="003C5ADC">
            <w:pPr>
              <w:tabs>
                <w:tab w:val="left" w:pos="1489"/>
                <w:tab w:val="left" w:pos="2160"/>
                <w:tab w:val="left" w:pos="2340"/>
              </w:tabs>
            </w:pPr>
            <w:r>
              <w:tab/>
            </w:r>
          </w:p>
          <w:p w:rsidR="004125B7" w:rsidRDefault="004125B7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</w:rPr>
            </w:pPr>
          </w:p>
          <w:p w:rsidR="003C5ADC" w:rsidRDefault="003C5ADC" w:rsidP="003C5ADC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3C5ADC">
        <w:trPr>
          <w:trHeight w:val="3230"/>
        </w:trPr>
        <w:tc>
          <w:tcPr>
            <w:tcW w:w="4518" w:type="dxa"/>
          </w:tcPr>
          <w:p w:rsidR="003C5ADC" w:rsidRDefault="003C5ADC" w:rsidP="003C5ADC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E764B91" wp14:editId="4B3DD90F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104486</wp:posOffset>
                      </wp:positionV>
                      <wp:extent cx="2715491" cy="1874982"/>
                      <wp:effectExtent l="0" t="0" r="19685" b="1143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15491" cy="18749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F941CC6" wp14:editId="5020D210">
                                        <wp:extent cx="2503055" cy="1754447"/>
                                        <wp:effectExtent l="0" t="0" r="0" b="0"/>
                                        <wp:docPr id="20" name="Picture 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06345" cy="175675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9" o:spid="_x0000_s1031" style="position:absolute;margin-left:-.9pt;margin-top:8.25pt;width:213.8pt;height:147.6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" filled="f" strokecolor="black [3213]" strokeweight="2pt">
                      <v:textbox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941CC6" wp14:editId="5020D210">
                                  <wp:extent cx="2503055" cy="1754447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06345" cy="17567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Pr="004125B7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4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  <w:p w:rsidR="003C5ADC" w:rsidRDefault="003C5ADC" w:rsidP="003C5ADC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3C5ADC">
        <w:trPr>
          <w:trHeight w:val="3230"/>
        </w:trPr>
        <w:tc>
          <w:tcPr>
            <w:tcW w:w="4518" w:type="dxa"/>
          </w:tcPr>
          <w:p w:rsidR="003C5ADC" w:rsidRDefault="003C5ADC" w:rsidP="003C5ADC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923723C" wp14:editId="2FE22683">
                      <wp:simplePos x="0" y="0"/>
                      <wp:positionH relativeFrom="column">
                        <wp:posOffset>-11720</wp:posOffset>
                      </wp:positionH>
                      <wp:positionV relativeFrom="paragraph">
                        <wp:posOffset>79086</wp:posOffset>
                      </wp:positionV>
                      <wp:extent cx="2710815" cy="1884219"/>
                      <wp:effectExtent l="0" t="0" r="17780" b="1651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10815" cy="188421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3EE50FB" wp14:editId="08A580A8">
                                        <wp:extent cx="2497455" cy="1752600"/>
                                        <wp:effectExtent l="0" t="0" r="0" b="0"/>
                                        <wp:docPr id="22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7455" cy="175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Rectangle 21" o:spid="_x0000_s1032" style="position:absolute;margin-left:-.9pt;margin-top:6.25pt;width:213.45pt;height:148.35pt;z-index:251665408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EE50FB" wp14:editId="08A580A8">
                                  <wp:extent cx="2497455" cy="175260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7455" cy="1752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3C5ADC" w:rsidRDefault="003C5ADC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Pr="004125B7" w:rsidRDefault="00DB61F8" w:rsidP="00DB61F8">
            <w:pPr>
              <w:rPr>
                <w:rFonts w:ascii="Trebuchet MS" w:hAnsi="Trebuchet MS"/>
                <w:b/>
                <w:bCs/>
                <w:sz w:val="28"/>
                <w:szCs w:val="28"/>
              </w:rPr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5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</w:tc>
      </w:tr>
      <w:tr w:rsidR="003C5ADC" w:rsidTr="003C5ADC">
        <w:trPr>
          <w:trHeight w:val="3230"/>
        </w:trPr>
        <w:tc>
          <w:tcPr>
            <w:tcW w:w="4518" w:type="dxa"/>
          </w:tcPr>
          <w:p w:rsidR="003C5ADC" w:rsidRDefault="003C5ADC" w:rsidP="003C5ADC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D3FAE5B" wp14:editId="3F10BC44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90632</wp:posOffset>
                      </wp:positionV>
                      <wp:extent cx="2706370" cy="1847273"/>
                      <wp:effectExtent l="0" t="0" r="17780" b="1016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370" cy="18472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251F310" wp14:editId="5CE67950">
                                        <wp:extent cx="2497455" cy="1778000"/>
                                        <wp:effectExtent l="0" t="0" r="0" b="0"/>
                                        <wp:docPr id="30" name="Picture 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7455" cy="1778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3" o:spid="_x0000_s1033" style="position:absolute;margin-left:-.9pt;margin-top:7.15pt;width:213.1pt;height:145.45pt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51F310" wp14:editId="5CE67950">
                                  <wp:extent cx="2497455" cy="1778000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7455" cy="1778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3C5ADC" w:rsidRDefault="00DB61F8" w:rsidP="003C5ADC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6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  <w:tr w:rsidR="003C5ADC" w:rsidTr="003C5ADC">
        <w:trPr>
          <w:trHeight w:val="3230"/>
        </w:trPr>
        <w:tc>
          <w:tcPr>
            <w:tcW w:w="4518" w:type="dxa"/>
          </w:tcPr>
          <w:p w:rsidR="003C5ADC" w:rsidRDefault="003C5ADC" w:rsidP="003C5ADC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0072D6C" wp14:editId="3E666A3E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67541</wp:posOffset>
                      </wp:positionV>
                      <wp:extent cx="2733964" cy="1883872"/>
                      <wp:effectExtent l="0" t="0" r="11430" b="1651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3964" cy="18838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C5ADC" w:rsidRDefault="003C5ADC" w:rsidP="003C5AD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AC8F53E" wp14:editId="2A751208">
                                        <wp:extent cx="2522855" cy="1752600"/>
                                        <wp:effectExtent l="0" t="0" r="0" b="0"/>
                                        <wp:docPr id="31" name="Picture 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2855" cy="175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5" o:spid="_x0000_s1034" style="position:absolute;margin-left:-.9pt;margin-top:5.3pt;width:215.25pt;height:148.35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" filled="f" strokecolor="black [3213]" strokeweight="2pt">
                      <v:textbox style="mso-fit-shape-to-text:t">
                        <w:txbxContent>
                          <w:p w:rsidR="003C5ADC" w:rsidRDefault="003C5ADC" w:rsidP="003C5AD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C8F53E" wp14:editId="2A751208">
                                  <wp:extent cx="2522855" cy="1752600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2855" cy="1752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rFonts w:ascii="Trebuchet MS" w:hAnsi="Trebuchet MS"/>
                <w:b/>
                <w:bCs/>
                <w:sz w:val="28"/>
                <w:szCs w:val="28"/>
              </w:rPr>
            </w:pPr>
          </w:p>
          <w:p w:rsidR="003C5ADC" w:rsidRDefault="00DB61F8" w:rsidP="003C5ADC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lide</w:t>
            </w:r>
            <w:bookmarkStart w:id="0" w:name="_GoBack"/>
            <w:bookmarkEnd w:id="0"/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7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  <w:tr w:rsidR="00DB61F8" w:rsidTr="003C5ADC">
        <w:trPr>
          <w:trHeight w:val="3230"/>
        </w:trPr>
        <w:tc>
          <w:tcPr>
            <w:tcW w:w="4518" w:type="dxa"/>
          </w:tcPr>
          <w:p w:rsidR="00DB61F8" w:rsidRDefault="00DB61F8" w:rsidP="003C5ADC">
            <w:pPr>
              <w:tabs>
                <w:tab w:val="left" w:pos="2160"/>
                <w:tab w:val="left" w:pos="2340"/>
              </w:tabs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8375382" wp14:editId="1D8B5328">
                      <wp:simplePos x="0" y="0"/>
                      <wp:positionH relativeFrom="column">
                        <wp:posOffset>-11719</wp:posOffset>
                      </wp:positionH>
                      <wp:positionV relativeFrom="paragraph">
                        <wp:posOffset>42140</wp:posOffset>
                      </wp:positionV>
                      <wp:extent cx="2731770" cy="1902691"/>
                      <wp:effectExtent l="0" t="0" r="11430" b="2159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1770" cy="19026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B61F8" w:rsidRDefault="00DB61F8" w:rsidP="00DB61F8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2522855" cy="1617345"/>
                                        <wp:effectExtent l="0" t="0" r="0" b="1905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2855" cy="16173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7" o:spid="_x0000_s1035" style="position:absolute;margin-left:-.9pt;margin-top:3.3pt;width:215.1pt;height:149.8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" filled="f" strokecolor="black [3213]" strokeweight="2pt">
                      <v:textbox>
                        <w:txbxContent>
                          <w:p w:rsidR="00DB61F8" w:rsidRDefault="00DB61F8" w:rsidP="00DB61F8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522855" cy="1617345"/>
                                  <wp:effectExtent l="0" t="0" r="0" b="1905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2855" cy="16173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373" w:type="dxa"/>
          </w:tcPr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</w:p>
          <w:p w:rsidR="00DB61F8" w:rsidRDefault="00DB61F8" w:rsidP="003C5ADC">
            <w:pPr>
              <w:tabs>
                <w:tab w:val="left" w:pos="2160"/>
                <w:tab w:val="left" w:pos="2340"/>
              </w:tabs>
            </w:pPr>
            <w:r>
              <w:rPr>
                <w:rFonts w:ascii="Trebuchet MS" w:hAnsi="Trebuchet MS"/>
                <w:b/>
                <w:bCs/>
                <w:sz w:val="28"/>
                <w:szCs w:val="28"/>
              </w:rPr>
              <w:t>S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lide 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>8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: Title</w:t>
            </w:r>
            <w:r>
              <w:rPr>
                <w:rFonts w:ascii="Trebuchet MS" w:hAnsi="Trebuchet MS"/>
                <w:b/>
                <w:bCs/>
                <w:sz w:val="28"/>
                <w:szCs w:val="28"/>
              </w:rPr>
              <w:t xml:space="preserve"> a</w:t>
            </w:r>
            <w:r w:rsidRPr="004125B7">
              <w:rPr>
                <w:rFonts w:ascii="Trebuchet MS" w:hAnsi="Trebuchet MS"/>
                <w:b/>
                <w:bCs/>
                <w:sz w:val="28"/>
                <w:szCs w:val="28"/>
              </w:rPr>
              <w:t>nd content</w:t>
            </w:r>
          </w:p>
        </w:tc>
      </w:tr>
    </w:tbl>
    <w:p w:rsidR="00304C16" w:rsidRPr="003C5ADC" w:rsidRDefault="00304C16" w:rsidP="003C5ADC">
      <w:pPr>
        <w:tabs>
          <w:tab w:val="left" w:pos="2160"/>
          <w:tab w:val="left" w:pos="2340"/>
        </w:tabs>
      </w:pPr>
    </w:p>
    <w:sectPr w:rsidR="00304C16" w:rsidRPr="003C5ADC" w:rsidSect="00C24E9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33F8" w:rsidRDefault="00EC33F8">
      <w:r>
        <w:separator/>
      </w:r>
    </w:p>
  </w:endnote>
  <w:endnote w:type="continuationSeparator" w:id="0">
    <w:p w:rsidR="00EC33F8" w:rsidRDefault="00EC3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210B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210B2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33F8" w:rsidRDefault="00EC33F8">
      <w:r>
        <w:separator/>
      </w:r>
    </w:p>
  </w:footnote>
  <w:footnote w:type="continuationSeparator" w:id="0">
    <w:p w:rsidR="00EC33F8" w:rsidRDefault="00EC33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C33F8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210B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DB61F8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DB61F8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MS Power Point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DB61F8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DB61F8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MS Power Point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DB61F8" w:rsidRDefault="00DB61F8" w:rsidP="003512E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DB61F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ifferent Views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DB61F8" w:rsidRDefault="00DB61F8" w:rsidP="003512E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DB61F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ifferent Views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3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C33F8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C33F8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33140"/>
    <w:multiLevelType w:val="multilevel"/>
    <w:tmpl w:val="4D960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4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425F8A"/>
    <w:multiLevelType w:val="multilevel"/>
    <w:tmpl w:val="DDDC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8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35F0363"/>
    <w:multiLevelType w:val="multilevel"/>
    <w:tmpl w:val="46D47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035F60"/>
    <w:multiLevelType w:val="multilevel"/>
    <w:tmpl w:val="41CA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ACA5157"/>
    <w:multiLevelType w:val="multilevel"/>
    <w:tmpl w:val="65A2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BCC15CF"/>
    <w:multiLevelType w:val="multilevel"/>
    <w:tmpl w:val="CA303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2"/>
  </w:num>
  <w:num w:numId="3">
    <w:abstractNumId w:val="2"/>
  </w:num>
  <w:num w:numId="4">
    <w:abstractNumId w:val="15"/>
  </w:num>
  <w:num w:numId="5">
    <w:abstractNumId w:val="16"/>
  </w:num>
  <w:num w:numId="6">
    <w:abstractNumId w:val="4"/>
  </w:num>
  <w:num w:numId="7">
    <w:abstractNumId w:val="22"/>
  </w:num>
  <w:num w:numId="8">
    <w:abstractNumId w:val="8"/>
  </w:num>
  <w:num w:numId="9">
    <w:abstractNumId w:val="20"/>
  </w:num>
  <w:num w:numId="10">
    <w:abstractNumId w:val="10"/>
  </w:num>
  <w:num w:numId="11">
    <w:abstractNumId w:val="6"/>
  </w:num>
  <w:num w:numId="12">
    <w:abstractNumId w:val="9"/>
  </w:num>
  <w:num w:numId="13">
    <w:abstractNumId w:val="18"/>
  </w:num>
  <w:num w:numId="14">
    <w:abstractNumId w:val="23"/>
  </w:num>
  <w:num w:numId="15">
    <w:abstractNumId w:val="13"/>
  </w:num>
  <w:num w:numId="16">
    <w:abstractNumId w:val="0"/>
  </w:num>
  <w:num w:numId="17">
    <w:abstractNumId w:val="3"/>
  </w:num>
  <w:num w:numId="18">
    <w:abstractNumId w:val="7"/>
  </w:num>
  <w:num w:numId="19">
    <w:abstractNumId w:val="21"/>
  </w:num>
  <w:num w:numId="20">
    <w:abstractNumId w:val="14"/>
  </w:num>
  <w:num w:numId="21">
    <w:abstractNumId w:val="24"/>
  </w:num>
  <w:num w:numId="22">
    <w:abstractNumId w:val="17"/>
  </w:num>
  <w:num w:numId="23">
    <w:abstractNumId w:val="5"/>
  </w:num>
  <w:num w:numId="24">
    <w:abstractNumId w:val="11"/>
  </w:num>
  <w:num w:numId="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A7D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2462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4C1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C5ADC"/>
    <w:rsid w:val="003D430A"/>
    <w:rsid w:val="003D432B"/>
    <w:rsid w:val="003D728C"/>
    <w:rsid w:val="003E5223"/>
    <w:rsid w:val="003F2C2F"/>
    <w:rsid w:val="003F3068"/>
    <w:rsid w:val="004018B3"/>
    <w:rsid w:val="00410204"/>
    <w:rsid w:val="004125B7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D6EEA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D5082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3548"/>
    <w:rsid w:val="009E67D4"/>
    <w:rsid w:val="009F3E17"/>
    <w:rsid w:val="00A037B1"/>
    <w:rsid w:val="00A05061"/>
    <w:rsid w:val="00A11EB7"/>
    <w:rsid w:val="00A1797E"/>
    <w:rsid w:val="00A210B2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26682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022"/>
    <w:rsid w:val="00B93C01"/>
    <w:rsid w:val="00B9690F"/>
    <w:rsid w:val="00B969D0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70C3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B61F8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C33F8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4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1AD29-795E-4316-B3B3-0CE2F1CA1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7-28T11:10:00Z</dcterms:created>
  <dcterms:modified xsi:type="dcterms:W3CDTF">2025-07-28T11:10:00Z</dcterms:modified>
</cp:coreProperties>
</file>